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35A21" w14:textId="77777777" w:rsidR="00A142BB" w:rsidRPr="00667DF0" w:rsidRDefault="00A142BB" w:rsidP="00667DF0">
      <w:pPr>
        <w:pStyle w:val="Title"/>
        <w:jc w:val="center"/>
        <w:rPr>
          <w:rFonts w:ascii="Times New Roman" w:hAnsi="Times New Roman" w:cs="Times New Roman"/>
          <w:sz w:val="40"/>
          <w:szCs w:val="40"/>
          <w:bdr w:val="none" w:sz="0" w:space="0" w:color="auto" w:frame="1"/>
        </w:rPr>
      </w:pPr>
      <w:r w:rsidRPr="00667DF0">
        <w:rPr>
          <w:rFonts w:ascii="Times New Roman" w:hAnsi="Times New Roman" w:cs="Times New Roman"/>
          <w:sz w:val="40"/>
          <w:szCs w:val="40"/>
          <w:bdr w:val="none" w:sz="0" w:space="0" w:color="auto" w:frame="1"/>
        </w:rPr>
        <w:t>Title of your SIG Session</w:t>
      </w:r>
    </w:p>
    <w:p w14:paraId="18458A6B" w14:textId="77777777" w:rsidR="00A142BB" w:rsidRPr="00667DF0" w:rsidRDefault="00A142BB" w:rsidP="00A142BB">
      <w:pPr>
        <w:rPr>
          <w:rFonts w:ascii="Times New Roman" w:hAnsi="Times New Roman" w:cs="Times New Roman"/>
          <w:sz w:val="24"/>
          <w:szCs w:val="24"/>
        </w:rPr>
      </w:pPr>
    </w:p>
    <w:p w14:paraId="3EDBE9F6" w14:textId="77777777" w:rsidR="00A142BB" w:rsidRPr="00667DF0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  <w:rPr>
          <w:bdr w:val="none" w:sz="0" w:space="0" w:color="auto" w:frame="1"/>
        </w:rPr>
      </w:pPr>
      <w:r w:rsidRPr="00667DF0">
        <w:rPr>
          <w:bdr w:val="none" w:sz="0" w:space="0" w:color="auto" w:frame="1"/>
        </w:rPr>
        <w:t>SIG Sponsor(s):</w:t>
      </w:r>
    </w:p>
    <w:p w14:paraId="15AB59F6" w14:textId="77777777" w:rsidR="00A142BB" w:rsidRPr="00667DF0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69A6F2CE" w14:textId="77777777" w:rsidR="00A142BB" w:rsidRPr="00667DF0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  <w:r w:rsidRPr="00667DF0">
        <w:rPr>
          <w:bdr w:val="none" w:sz="0" w:space="0" w:color="auto" w:frame="1"/>
        </w:rPr>
        <w:t>SIG Name (</w:t>
      </w:r>
      <w:proofErr w:type="spellStart"/>
      <w:r w:rsidRPr="00667DF0">
        <w:rPr>
          <w:bdr w:val="none" w:sz="0" w:space="0" w:color="auto" w:frame="1"/>
        </w:rPr>
        <w:t>Convener’sFirstName</w:t>
      </w:r>
      <w:proofErr w:type="spellEnd"/>
      <w:r w:rsidRPr="00667DF0">
        <w:rPr>
          <w:bdr w:val="none" w:sz="0" w:space="0" w:color="auto" w:frame="1"/>
        </w:rPr>
        <w:t xml:space="preserve"> </w:t>
      </w:r>
      <w:proofErr w:type="spellStart"/>
      <w:r w:rsidRPr="00667DF0">
        <w:rPr>
          <w:bdr w:val="none" w:sz="0" w:space="0" w:color="auto" w:frame="1"/>
        </w:rPr>
        <w:t>Convener’sLastName</w:t>
      </w:r>
      <w:proofErr w:type="spellEnd"/>
      <w:r w:rsidRPr="00667DF0">
        <w:rPr>
          <w:bdr w:val="none" w:sz="0" w:space="0" w:color="auto" w:frame="1"/>
        </w:rPr>
        <w:t>, Affiliation, Country)</w:t>
      </w:r>
    </w:p>
    <w:p w14:paraId="44BDAAC4" w14:textId="77777777" w:rsidR="00A142BB" w:rsidRPr="00667DF0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  <w:r w:rsidRPr="00667DF0">
        <w:rPr>
          <w:bdr w:val="none" w:sz="0" w:space="0" w:color="auto" w:frame="1"/>
        </w:rPr>
        <w:t>SIG Name (</w:t>
      </w:r>
      <w:proofErr w:type="spellStart"/>
      <w:r w:rsidRPr="00667DF0">
        <w:rPr>
          <w:bdr w:val="none" w:sz="0" w:space="0" w:color="auto" w:frame="1"/>
        </w:rPr>
        <w:t>Convener’sFirstName</w:t>
      </w:r>
      <w:proofErr w:type="spellEnd"/>
      <w:r w:rsidRPr="00667DF0">
        <w:rPr>
          <w:bdr w:val="none" w:sz="0" w:space="0" w:color="auto" w:frame="1"/>
        </w:rPr>
        <w:t xml:space="preserve"> </w:t>
      </w:r>
      <w:proofErr w:type="spellStart"/>
      <w:r w:rsidRPr="00667DF0">
        <w:rPr>
          <w:bdr w:val="none" w:sz="0" w:space="0" w:color="auto" w:frame="1"/>
        </w:rPr>
        <w:t>Convenor’sLastName</w:t>
      </w:r>
      <w:proofErr w:type="spellEnd"/>
      <w:r w:rsidRPr="00667DF0">
        <w:rPr>
          <w:bdr w:val="none" w:sz="0" w:space="0" w:color="auto" w:frame="1"/>
        </w:rPr>
        <w:t>, Affiliation, Country)</w:t>
      </w:r>
    </w:p>
    <w:p w14:paraId="3B4D0A8E" w14:textId="77777777" w:rsidR="00A142BB" w:rsidRPr="00667DF0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159AABE7" w14:textId="77777777" w:rsidR="00A142BB" w:rsidRPr="00667DF0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  <w:rPr>
          <w:bdr w:val="none" w:sz="0" w:space="0" w:color="auto" w:frame="1"/>
        </w:rPr>
      </w:pPr>
      <w:r w:rsidRPr="00667DF0">
        <w:rPr>
          <w:bdr w:val="none" w:sz="0" w:space="0" w:color="auto" w:frame="1"/>
        </w:rPr>
        <w:t>Presenters:</w:t>
      </w:r>
    </w:p>
    <w:p w14:paraId="69C166E0" w14:textId="77777777" w:rsidR="00A142BB" w:rsidRPr="00667DF0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3B9494CA" w14:textId="77777777" w:rsidR="00A142BB" w:rsidRPr="00667DF0" w:rsidRDefault="00A142BB" w:rsidP="00A142BB">
      <w:pPr>
        <w:pStyle w:val="NormalWeb"/>
        <w:shd w:val="clear" w:color="auto" w:fill="FFFFFF"/>
        <w:adjustRightInd w:val="0"/>
        <w:snapToGrid w:val="0"/>
        <w:spacing w:before="0" w:beforeAutospacing="0" w:after="160" w:afterAutospacing="0" w:line="259" w:lineRule="auto"/>
        <w:jc w:val="center"/>
        <w:rPr>
          <w:bdr w:val="none" w:sz="0" w:space="0" w:color="auto" w:frame="1"/>
        </w:rPr>
      </w:pPr>
      <w:r w:rsidRPr="00667DF0">
        <w:rPr>
          <w:bdr w:val="none" w:sz="0" w:space="0" w:color="auto" w:frame="1"/>
        </w:rPr>
        <w:t xml:space="preserve">FirstName </w:t>
      </w:r>
      <w:proofErr w:type="spellStart"/>
      <w:r w:rsidRPr="00667DF0">
        <w:rPr>
          <w:bdr w:val="none" w:sz="0" w:space="0" w:color="auto" w:frame="1"/>
        </w:rPr>
        <w:t>LastName</w:t>
      </w:r>
      <w:proofErr w:type="spellEnd"/>
      <w:r w:rsidRPr="00667DF0">
        <w:rPr>
          <w:bdr w:val="none" w:sz="0" w:space="0" w:color="auto" w:frame="1"/>
        </w:rPr>
        <w:t xml:space="preserve"> (Affiliation, Country), FirstName </w:t>
      </w:r>
      <w:proofErr w:type="spellStart"/>
      <w:r w:rsidRPr="00667DF0">
        <w:rPr>
          <w:bdr w:val="none" w:sz="0" w:space="0" w:color="auto" w:frame="1"/>
        </w:rPr>
        <w:t>LastName</w:t>
      </w:r>
      <w:proofErr w:type="spellEnd"/>
      <w:r w:rsidRPr="00667DF0">
        <w:rPr>
          <w:bdr w:val="none" w:sz="0" w:space="0" w:color="auto" w:frame="1"/>
        </w:rPr>
        <w:t xml:space="preserve"> (Affiliation, Country), etc.</w:t>
      </w:r>
    </w:p>
    <w:p w14:paraId="4E1CD50F" w14:textId="77777777" w:rsidR="00A142BB" w:rsidRPr="00667DF0" w:rsidRDefault="00A142BB" w:rsidP="00A142BB">
      <w:pPr>
        <w:pStyle w:val="NormalWeb"/>
        <w:shd w:val="clear" w:color="auto" w:fill="FFFFFF"/>
        <w:spacing w:before="0" w:beforeAutospacing="0" w:after="160" w:afterAutospacing="0" w:line="259" w:lineRule="auto"/>
        <w:jc w:val="center"/>
        <w:rPr>
          <w:bdr w:val="none" w:sz="0" w:space="0" w:color="auto" w:frame="1"/>
        </w:rPr>
      </w:pPr>
    </w:p>
    <w:p w14:paraId="38CEDC4B" w14:textId="2BC0AD1D" w:rsidR="00A142BB" w:rsidRDefault="00A142BB" w:rsidP="00667DF0">
      <w:pPr>
        <w:pStyle w:val="NormalWeb"/>
        <w:shd w:val="clear" w:color="auto" w:fill="FFFFFF"/>
        <w:adjustRightInd w:val="0"/>
        <w:snapToGrid w:val="0"/>
        <w:spacing w:before="0" w:beforeAutospacing="0" w:after="0" w:afterAutospacing="0"/>
        <w:rPr>
          <w:b/>
          <w:bdr w:val="none" w:sz="0" w:space="0" w:color="auto" w:frame="1"/>
        </w:rPr>
      </w:pPr>
      <w:r w:rsidRPr="00667DF0">
        <w:rPr>
          <w:b/>
          <w:bdr w:val="none" w:sz="0" w:space="0" w:color="auto" w:frame="1"/>
        </w:rPr>
        <w:t>ABSTRACT</w:t>
      </w:r>
    </w:p>
    <w:p w14:paraId="19BE0EE6" w14:textId="77777777" w:rsidR="00667DF0" w:rsidRPr="00667DF0" w:rsidRDefault="00667DF0" w:rsidP="00667DF0">
      <w:pPr>
        <w:pStyle w:val="NormalWeb"/>
        <w:shd w:val="clear" w:color="auto" w:fill="FFFFFF"/>
        <w:adjustRightInd w:val="0"/>
        <w:snapToGrid w:val="0"/>
        <w:spacing w:before="0" w:beforeAutospacing="0" w:after="0" w:afterAutospacing="0"/>
        <w:rPr>
          <w:b/>
        </w:rPr>
      </w:pPr>
    </w:p>
    <w:p w14:paraId="72E5FD63" w14:textId="77777777" w:rsidR="00A142BB" w:rsidRPr="00667DF0" w:rsidRDefault="00A142BB" w:rsidP="00A142BB">
      <w:pPr>
        <w:adjustRightInd w:val="0"/>
        <w:snapToGrid w:val="0"/>
        <w:ind w:firstLine="720"/>
        <w:rPr>
          <w:rFonts w:ascii="Times New Roman" w:hAnsi="Times New Roman" w:cs="Times New Roman"/>
          <w:sz w:val="24"/>
          <w:szCs w:val="24"/>
        </w:rPr>
      </w:pPr>
      <w:r w:rsidRPr="00667DF0">
        <w:rPr>
          <w:rFonts w:ascii="Times New Roman" w:hAnsi="Times New Roman" w:cs="Times New Roman"/>
          <w:sz w:val="24"/>
          <w:szCs w:val="24"/>
        </w:rPr>
        <w:t xml:space="preserve">This is your abstract for your SIG session. Please indent the first line by 0.5 inches, and use Times New Roman, Size 12 font. Please single-space your abstract. The description for the SIG proposals should be 400-500 words in length. </w:t>
      </w:r>
    </w:p>
    <w:p w14:paraId="7C36BE7D" w14:textId="77777777" w:rsidR="00A142BB" w:rsidRPr="00667DF0" w:rsidRDefault="00A142BB" w:rsidP="00A142BB">
      <w:pPr>
        <w:adjustRightInd w:val="0"/>
        <w:snapToGrid w:val="0"/>
        <w:ind w:firstLine="720"/>
        <w:rPr>
          <w:rFonts w:ascii="Times New Roman" w:hAnsi="Times New Roman" w:cs="Times New Roman"/>
          <w:sz w:val="24"/>
          <w:szCs w:val="24"/>
        </w:rPr>
      </w:pPr>
    </w:p>
    <w:p w14:paraId="5B36C79B" w14:textId="77777777" w:rsidR="00A142BB" w:rsidRPr="00667DF0" w:rsidRDefault="00A142BB" w:rsidP="00A142BB">
      <w:pPr>
        <w:pStyle w:val="Heading1"/>
        <w:adjustRightInd w:val="0"/>
        <w:snapToGrid w:val="0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eading=h.s3257zdsy9bj" w:colFirst="0" w:colLast="0"/>
      <w:bookmarkEnd w:id="0"/>
      <w:r w:rsidRPr="00667DF0">
        <w:rPr>
          <w:rFonts w:ascii="Times New Roman" w:hAnsi="Times New Roman" w:cs="Times New Roman"/>
          <w:sz w:val="24"/>
          <w:szCs w:val="24"/>
        </w:rPr>
        <w:t xml:space="preserve">ALISE RESEARCH TAXONOMY TOPICS </w:t>
      </w:r>
    </w:p>
    <w:p w14:paraId="5F946B6F" w14:textId="77777777" w:rsidR="00A142BB" w:rsidRPr="00667DF0" w:rsidRDefault="00A142BB" w:rsidP="00A142B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EA7144" w14:textId="77777777" w:rsidR="00A142BB" w:rsidRPr="00667DF0" w:rsidRDefault="00A142BB" w:rsidP="00A142BB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 w:rsidRPr="00667DF0">
        <w:rPr>
          <w:rFonts w:ascii="Times New Roman" w:hAnsi="Times New Roman" w:cs="Times New Roman"/>
          <w:sz w:val="24"/>
          <w:szCs w:val="24"/>
        </w:rPr>
        <w:t>topic1; topic2; topic3; topic4; topic5.</w:t>
      </w:r>
    </w:p>
    <w:p w14:paraId="75FECC1B" w14:textId="77777777" w:rsidR="00667DF0" w:rsidRDefault="00667DF0" w:rsidP="00A142BB">
      <w:pPr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9E2898" w14:textId="2B4E4D78" w:rsidR="00A142BB" w:rsidRPr="00667DF0" w:rsidRDefault="00A142BB" w:rsidP="00A142BB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67DF0">
        <w:rPr>
          <w:rFonts w:ascii="Times New Roman" w:hAnsi="Times New Roman" w:cs="Times New Roman"/>
          <w:b/>
          <w:sz w:val="24"/>
          <w:szCs w:val="24"/>
        </w:rPr>
        <w:t>AUTHOR KEYWORDS</w:t>
      </w:r>
    </w:p>
    <w:p w14:paraId="21883F3D" w14:textId="77777777" w:rsidR="00A142BB" w:rsidRPr="00667DF0" w:rsidRDefault="00A142BB" w:rsidP="00A142B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2EECFEB" w14:textId="77777777" w:rsidR="00A142BB" w:rsidRPr="00667DF0" w:rsidRDefault="00A142BB" w:rsidP="00A142B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7DF0">
        <w:rPr>
          <w:rFonts w:ascii="Times New Roman" w:hAnsi="Times New Roman" w:cs="Times New Roman"/>
          <w:sz w:val="24"/>
          <w:szCs w:val="24"/>
        </w:rPr>
        <w:t>keyword1; keyword2; keyword3; keyword4; keyword5.</w:t>
      </w:r>
    </w:p>
    <w:p w14:paraId="440E5FEE" w14:textId="77777777" w:rsidR="002C7DE7" w:rsidRPr="00667DF0" w:rsidRDefault="002C7DE7">
      <w:pPr>
        <w:rPr>
          <w:rFonts w:ascii="Times New Roman" w:eastAsia="Libre Franklin" w:hAnsi="Times New Roman" w:cs="Times New Roman"/>
          <w:sz w:val="24"/>
          <w:szCs w:val="24"/>
        </w:rPr>
      </w:pPr>
    </w:p>
    <w:sectPr w:rsidR="002C7DE7" w:rsidRPr="00667DF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re Franklin">
    <w:altName w:val="Libre Franklin"/>
    <w:charset w:val="00"/>
    <w:family w:val="auto"/>
    <w:pitch w:val="variable"/>
    <w:sig w:usb0="A00000FF" w:usb1="4000205B" w:usb2="00000000" w:usb3="00000000" w:csb0="00000193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1074C"/>
    <w:multiLevelType w:val="hybridMultilevel"/>
    <w:tmpl w:val="43822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67C3CD2"/>
    <w:multiLevelType w:val="multilevel"/>
    <w:tmpl w:val="2C60C6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ISRoYW5mZmBoZGlko6SsGpxcWZ+XkgBZa1AEOZ29EsAAAA"/>
  </w:docVars>
  <w:rsids>
    <w:rsidRoot w:val="002C7DE7"/>
    <w:rsid w:val="00095445"/>
    <w:rsid w:val="00127607"/>
    <w:rsid w:val="001830F3"/>
    <w:rsid w:val="0022562E"/>
    <w:rsid w:val="002C7DE7"/>
    <w:rsid w:val="002F60B1"/>
    <w:rsid w:val="0037478D"/>
    <w:rsid w:val="003803A4"/>
    <w:rsid w:val="003B2713"/>
    <w:rsid w:val="00405084"/>
    <w:rsid w:val="00486E2C"/>
    <w:rsid w:val="004C5844"/>
    <w:rsid w:val="00503466"/>
    <w:rsid w:val="00513E25"/>
    <w:rsid w:val="005541B2"/>
    <w:rsid w:val="0059179F"/>
    <w:rsid w:val="005F694B"/>
    <w:rsid w:val="006071DF"/>
    <w:rsid w:val="00667DF0"/>
    <w:rsid w:val="006B076F"/>
    <w:rsid w:val="006D2810"/>
    <w:rsid w:val="006E4F4C"/>
    <w:rsid w:val="007D354C"/>
    <w:rsid w:val="008A09F4"/>
    <w:rsid w:val="00923FE6"/>
    <w:rsid w:val="00945791"/>
    <w:rsid w:val="00947D64"/>
    <w:rsid w:val="00980519"/>
    <w:rsid w:val="00990D23"/>
    <w:rsid w:val="009B6506"/>
    <w:rsid w:val="009C08D9"/>
    <w:rsid w:val="009C2059"/>
    <w:rsid w:val="009E3486"/>
    <w:rsid w:val="009E7172"/>
    <w:rsid w:val="00A142BB"/>
    <w:rsid w:val="00A513A6"/>
    <w:rsid w:val="00AE0A22"/>
    <w:rsid w:val="00B5432F"/>
    <w:rsid w:val="00B900CB"/>
    <w:rsid w:val="00DF04C4"/>
    <w:rsid w:val="00E07DF1"/>
    <w:rsid w:val="00E525BF"/>
    <w:rsid w:val="00EE4EBE"/>
    <w:rsid w:val="00F60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E5FC7"/>
  <w15:docId w15:val="{A6025533-98A8-4FA1-92F3-D32785B4B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639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391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3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39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525BF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rsid w:val="00A142BB"/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A142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37478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43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tXalLwuY3+XvCqmFvdDY8LjhDNg==">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</go:docsCustomData>
</go:gDocsCustomXmlDataStorage>
</file>

<file path=customXml/itemProps1.xml><?xml version="1.0" encoding="utf-8"?>
<ds:datastoreItem xmlns:ds="http://schemas.openxmlformats.org/officeDocument/2006/customXml" ds:itemID="{DB95DFB3-335B-4B9B-A80A-11E832E726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McKenna Setup</cp:lastModifiedBy>
  <cp:revision>2</cp:revision>
  <dcterms:created xsi:type="dcterms:W3CDTF">2022-01-04T17:52:00Z</dcterms:created>
  <dcterms:modified xsi:type="dcterms:W3CDTF">2022-01-04T17:52:00Z</dcterms:modified>
</cp:coreProperties>
</file>